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cover-letter"/>
    <w:p>
      <w:pPr>
        <w:pStyle w:val="Heading2"/>
      </w:pPr>
      <w:r>
        <w:t xml:space="preserve">Cover Letter</w:t>
      </w:r>
    </w:p>
    <w:p>
      <w:pPr>
        <w:pStyle w:val="FirstParagraph"/>
      </w:pPr>
      <w:r>
        <w:rPr>
          <w:bCs/>
          <w:b/>
        </w:rPr>
        <w:t xml:space="preserve">John Doe</w:t>
      </w:r>
      <w:r>
        <w:br/>
      </w:r>
      <w:r>
        <w:t xml:space="preserve">123 Innovation Drive</w:t>
      </w:r>
      <w:r>
        <w:br/>
      </w:r>
      <w:r>
        <w:t xml:space="preserve">Melbourne, Victoria, Australia</w:t>
      </w:r>
      <w:r>
        <w:br/>
      </w:r>
      <w:r>
        <w:t xml:space="preserve">john.doe@email.com | +61 412 345 678</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Melbourne, Victoria, Australia</w:t>
      </w:r>
    </w:p>
    <w:bookmarkStart w:id="20" w:name="X8a9c5f5abcc91693b6baea9010685c6797e08cc"/>
    <w:p>
      <w:pPr>
        <w:pStyle w:val="Heading3"/>
      </w:pPr>
      <w:r>
        <w:t xml:space="preserve">Subject: Application for Electronics Engineer Position in Melbourne, Australia</w:t>
      </w:r>
    </w:p>
    <w:p>
      <w:pPr>
        <w:pStyle w:val="FirstParagraph"/>
      </w:pPr>
      <w:r>
        <w:t xml:space="preserve">Dear Hiring Manager,</w:t>
      </w:r>
    </w:p>
    <w:p>
      <w:pPr>
        <w:pStyle w:val="BodyText"/>
      </w:pPr>
      <w:r>
        <w:t xml:space="preserve">I am writing to express my interest in the Electronics Engineer position at [Company Name] in Melbourne, Australia. As a highly motivated and skilled professional with over [X years] of experience in electronics design, development, and innovation, I am eager to contribute my expertise to your team. My background aligns perfectly with the demands of the Australian tech industry, particularly in Melbourne—a hub for cutting-edge research and engineering excellence. I am confident that my technical acumen, problem-solving abilities, and passion for advancing electronic systems will add value to your organization.</w:t>
      </w:r>
    </w:p>
    <w:p>
      <w:pPr>
        <w:pStyle w:val="BodyText"/>
      </w:pPr>
      <w:r>
        <w:t xml:space="preserve">Having spent [X years] in the field of electronics engineering, I have developed a deep understanding of both theoretical principles and practical applications. My career has been defined by a commitment to innovation, whether it involves designing complex circuits, optimizing embedded systems, or collaborating on interdisciplinary projects. In Australia Melbourne, where industries such as renewable energy, automation, and telecommunications are rapidly evolving, my skills in [specific areas like analog/digital circuit design, PCB layout, microcontroller programming] are particularly relevant. I am especially drawn to [Company Name]’s focus on [mention specific projects or technologies from the job description], as this reflects my own professional interests and technical strengths.</w:t>
      </w:r>
    </w:p>
    <w:p>
      <w:pPr>
        <w:pStyle w:val="BodyText"/>
      </w:pPr>
      <w:r>
        <w:t xml:space="preserve">One of my key achievements as an Electronics Engineer has been leading the development of [specific project, e.g., "a low-power sensor network for environmental monitoring"]. This project required a combination of hardware design, software integration, and rigorous testing to ensure reliability in real-world conditions. The success of this initiative not only met client specifications but also contributed to broader sustainability goals—something that resonates deeply with the values of Australia Melbourne’s tech community. I have also worked on [mention other relevant projects or technologies], which further solidified my ability to deliver high-quality solutions under tight deadlines and resource constraints.</w:t>
      </w:r>
    </w:p>
    <w:p>
      <w:pPr>
        <w:pStyle w:val="BodyText"/>
      </w:pPr>
      <w:r>
        <w:t xml:space="preserve">What sets me apart as an Electronics Engineer is my ability to bridge the gap between conceptual design and tangible results. I thrive in collaborative environments where creativity and technical precision intersect. In Melbourne, where the engineering landscape is characterized by its diversity and innovation, I have had the opportunity to work with teams from various disciplines, including mechanical engineers, software developers, and data scientists. This experience has honed my communication skills and taught me how to translate complex technical concepts into actionable strategies for stakeholders at all levels.</w:t>
      </w:r>
    </w:p>
    <w:p>
      <w:pPr>
        <w:pStyle w:val="BodyText"/>
      </w:pPr>
      <w:r>
        <w:t xml:space="preserve">Another aspect of my professional journey that I believe aligns with the needs of [Company Name] is my commitment to continuous learning. The electronics industry is constantly evolving, and I stay updated through [mention certifications, courses, or professional development activities]. For example, I recently completed a course on [relevant topic], which has equipped me with the tools to tackle emerging challenges in areas such as IoT (Internet of Things) and smart systems. This proactive approach ensures that I can adapt to new technologies and contribute effectively to your projects.</w:t>
      </w:r>
    </w:p>
    <w:p>
      <w:pPr>
        <w:pStyle w:val="BodyText"/>
      </w:pPr>
      <w:r>
        <w:t xml:space="preserve">I am particularly inspired by the dynamic growth of Australia Melbourne’s technology sector, which is driven by a strong emphasis on research, sustainability, and global collaboration. As an Electronics Engineer, I am eager to be part of this ecosystem and help shape the future of engineering in the region. Whether it involves designing energy-efficient systems for renewable energy applications or developing next-generation electronic devices for medical or industrial use, I am motivated by the opportunity to make a meaningful impact.</w:t>
      </w:r>
    </w:p>
    <w:p>
      <w:pPr>
        <w:pStyle w:val="BodyText"/>
      </w:pPr>
      <w:r>
        <w:t xml:space="preserve">My technical skills are complemented by a strong work ethic and a dedication to excellence. I am proficient in [list relevant software/tools: e.g., Altium Designer, MATLAB, Python, SPICE simulations] and have experience working with [specific hardware platforms or components]. Additionally, my ability to manage projects from concept to deployment ensures that I can deliver results that meet both technical and business objectives. In my previous roles, I have consistently received positive feedback for my attention to detail and ability to troubleshoot complex issues efficiently.</w:t>
      </w:r>
    </w:p>
    <w:p>
      <w:pPr>
        <w:pStyle w:val="BodyText"/>
      </w:pPr>
      <w:r>
        <w:t xml:space="preserve">I would welcome the opportunity to discuss how my background and aspirations align with the goals of [Company Name]. I am particularly interested in learning more about [specific aspect of the company or role], as this would allow me to contribute even more effectively. Thank you for considering my application. I look forward to the possibility of working together to drive innovation in Australia Melbourne’s thriving engineering sector.</w:t>
      </w:r>
    </w:p>
    <w:p>
      <w:pPr>
        <w:pStyle w:val="BodyText"/>
      </w:pPr>
      <w:r>
        <w:t xml:space="preserve">Sincerely,</w:t>
      </w:r>
      <w:r>
        <w:br/>
      </w:r>
      <w:r>
        <w:rPr>
          <w:bCs/>
          <w:b/>
        </w:rPr>
        <w:t xml:space="preserve">John Doe</w:t>
      </w:r>
      <w:r>
        <w:br/>
      </w:r>
      <w:r>
        <w:t xml:space="preserve">Electronics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5-01T04:13:15Z</dcterms:created>
  <dcterms:modified xsi:type="dcterms:W3CDTF">2026-05-01T04:13:15Z</dcterms:modified>
</cp:coreProperties>
</file>

<file path=docProps/custom.xml><?xml version="1.0" encoding="utf-8"?>
<Properties xmlns="http://schemas.openxmlformats.org/officeDocument/2006/custom-properties" xmlns:vt="http://schemas.openxmlformats.org/officeDocument/2006/docPropsVTypes"/>
</file>